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1775" w14:textId="40434CB1" w:rsidR="00887277" w:rsidRPr="00363592" w:rsidRDefault="007B5861" w:rsidP="00326FB4">
      <w:pPr>
        <w:spacing w:after="120" w:line="240" w:lineRule="auto"/>
        <w:rPr>
          <w:rFonts w:ascii="Shonar Bangla" w:hAnsi="Shonar Bangla" w:cs="Shonar Bangla"/>
          <w:b/>
          <w:bCs/>
          <w:sz w:val="25"/>
          <w:szCs w:val="25"/>
        </w:rPr>
      </w:pP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সূএঃ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proofErr w:type="spellStart"/>
      <w:proofErr w:type="gramStart"/>
      <w:r w:rsidRPr="007B5861">
        <w:rPr>
          <w:rFonts w:ascii="Shonar Bangla" w:hAnsi="Shonar Bangla" w:cs="Shonar Bangla"/>
          <w:b/>
          <w:bCs/>
          <w:sz w:val="25"/>
          <w:szCs w:val="25"/>
        </w:rPr>
        <w:t>টু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, </w:t>
      </w:r>
      <w:r w:rsidR="00E06171" w:rsidRPr="007B5861">
        <w:rPr>
          <w:b/>
          <w:bCs/>
          <w:sz w:val="25"/>
          <w:szCs w:val="25"/>
        </w:rPr>
        <w:t xml:space="preserve"> </w:t>
      </w:r>
      <w:r>
        <w:rPr>
          <w:b/>
          <w:bCs/>
          <w:sz w:val="25"/>
          <w:szCs w:val="25"/>
        </w:rPr>
        <w:tab/>
      </w:r>
      <w:proofErr w:type="gramEnd"/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 w:rsidR="00363592">
        <w:rPr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sz w:val="32"/>
          <w:szCs w:val="32"/>
          <w:u w:val="double"/>
        </w:rPr>
        <w:t>বিল</w:t>
      </w:r>
      <w:proofErr w:type="spellEnd"/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তারিখঃ</w:t>
      </w:r>
      <w:proofErr w:type="spellEnd"/>
      <w:r w:rsidR="00761B3C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r w:rsidR="00761B3C" w:rsidRPr="00761B3C">
        <w:rPr>
          <w:rFonts w:ascii="Shonar Bangla" w:hAnsi="Shonar Bangla" w:cs="Shonar Bangla"/>
          <w:b/>
          <w:bCs/>
          <w:sz w:val="25"/>
          <w:szCs w:val="25"/>
          <w:u w:val="dotted"/>
        </w:rPr>
        <w:t>২৭-০৭-২০২২</w:t>
      </w:r>
      <w:r w:rsidR="007D02D1"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</w:t>
      </w:r>
      <w:r w:rsidR="007D02D1"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4F9C0D7" w14:textId="77777777" w:rsidR="00761B3C" w:rsidRDefault="00761B3C" w:rsidP="002306FD">
      <w:pPr>
        <w:spacing w:after="4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সোসিয়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C67A6C9" w14:textId="77777777" w:rsidR="00761B3C" w:rsidRDefault="00761B3C" w:rsidP="002306FD">
      <w:pPr>
        <w:spacing w:after="4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টিস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ওয়ার</w:t>
      </w:r>
      <w:proofErr w:type="spellEnd"/>
    </w:p>
    <w:p w14:paraId="3F764D14" w14:textId="77777777" w:rsidR="00761B3C" w:rsidRDefault="00761B3C" w:rsidP="002306FD">
      <w:pPr>
        <w:spacing w:after="4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</w:p>
    <w:p w14:paraId="3877CCDC" w14:textId="77777777" w:rsidR="00761B3C" w:rsidRDefault="00761B3C" w:rsidP="002306FD">
      <w:pPr>
        <w:spacing w:after="4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66FAF088" w14:textId="77777777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ধাপে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্য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০০২কেজি ৬০০গ্রাম</w:t>
      </w:r>
    </w:p>
    <w:p w14:paraId="43EA7EBA" w14:textId="77777777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৫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৮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160C7FF0" w14:textId="77777777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৬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৭৯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7894CFE8" w14:textId="77777777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৯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৭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7FF9008C" w14:textId="77777777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৫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৭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0E96F213" w14:textId="77777777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৯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4FD17614" w14:textId="77777777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৯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</w:p>
    <w:p w14:paraId="31ABB96E" w14:textId="77777777" w:rsidR="00761B3C" w:rsidRPr="00895F0E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  </w:t>
      </w:r>
      <w:proofErr w:type="gramStart"/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৬  ”</w:t>
      </w:r>
      <w:proofErr w:type="gramEnd"/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৮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Pr="00895F0E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২</m:t>
            </m:r>
          </m:den>
        </m:f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Pr="00895F0E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২</m:t>
            </m:r>
          </m:den>
        </m:f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</w:p>
    <w:p w14:paraId="23F57479" w14:textId="77777777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১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ওজন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= ১০০২.৬কেজি</w:t>
      </w:r>
    </w:p>
    <w:p w14:paraId="1A8212B0" w14:textId="09783E7F" w:rsidR="00761B3C" w:rsidRDefault="00761B3C" w:rsidP="00761B3C">
      <w:pPr>
        <w:spacing w:after="80" w:line="20" w:lineRule="atLeast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েজ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৯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৮৯,২৩১.০০</w:t>
      </w:r>
    </w:p>
    <w:p w14:paraId="0B139D6B" w14:textId="65023240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D/C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   ২৯৯.০০</w:t>
      </w:r>
    </w:p>
    <w:p w14:paraId="0A8ABD2F" w14:textId="204EB039" w:rsidR="00761B3C" w:rsidRDefault="00761B3C" w:rsidP="00761B3C">
      <w:pPr>
        <w:spacing w:after="80" w:line="20" w:lineRule="atLeast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ভ্যান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00372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00372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9608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=    ১,০০০.০০</w:t>
      </w:r>
    </w:p>
    <w:p w14:paraId="0788671B" w14:textId="0212C6CB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00372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00372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৯০,৫৩০.০০</w:t>
      </w:r>
    </w:p>
    <w:p w14:paraId="16E81EAC" w14:textId="77777777" w:rsidR="00761B3C" w:rsidRDefault="00761B3C" w:rsidP="00761B3C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609A408B" w14:textId="32F54E29" w:rsidR="007B5861" w:rsidRPr="00761B3C" w:rsidRDefault="00761B3C" w:rsidP="00761B3C">
      <w:pPr>
        <w:spacing w:after="80" w:line="20" w:lineRule="atLeast"/>
        <w:ind w:left="360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নব্ব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ঁচ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্র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  <w:r w:rsidR="007B586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78DA524" w14:textId="2B7149C8" w:rsidR="005D1BB4" w:rsidRPr="007B5861" w:rsidRDefault="005D1BB4" w:rsidP="007B5861">
      <w:pPr>
        <w:spacing w:after="80" w:line="240" w:lineRule="auto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003721">
      <w:headerReference w:type="default" r:id="rId6"/>
      <w:pgSz w:w="11906" w:h="16838" w:code="9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672A7" w14:textId="77777777" w:rsidR="00007CB8" w:rsidRDefault="00007CB8" w:rsidP="003F6C42">
      <w:pPr>
        <w:spacing w:after="0" w:line="240" w:lineRule="auto"/>
      </w:pPr>
      <w:r>
        <w:separator/>
      </w:r>
    </w:p>
  </w:endnote>
  <w:endnote w:type="continuationSeparator" w:id="0">
    <w:p w14:paraId="390E732F" w14:textId="77777777" w:rsidR="00007CB8" w:rsidRDefault="00007CB8" w:rsidP="003F6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75CCF" w14:textId="77777777" w:rsidR="00007CB8" w:rsidRDefault="00007CB8" w:rsidP="003F6C42">
      <w:pPr>
        <w:spacing w:after="0" w:line="240" w:lineRule="auto"/>
      </w:pPr>
      <w:r>
        <w:separator/>
      </w:r>
    </w:p>
  </w:footnote>
  <w:footnote w:type="continuationSeparator" w:id="0">
    <w:p w14:paraId="6031F1C8" w14:textId="77777777" w:rsidR="00007CB8" w:rsidRDefault="00007CB8" w:rsidP="003F6C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B3930" w14:textId="45E553B4" w:rsidR="003F6C42" w:rsidRDefault="003F6C42" w:rsidP="001441DE">
    <w:pPr>
      <w:pStyle w:val="Header"/>
      <w:spacing w:line="72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C8F37D" wp14:editId="4EB82535">
          <wp:simplePos x="0" y="0"/>
          <wp:positionH relativeFrom="page">
            <wp:posOffset>-327660</wp:posOffset>
          </wp:positionH>
          <wp:positionV relativeFrom="paragraph">
            <wp:posOffset>-449580</wp:posOffset>
          </wp:positionV>
          <wp:extent cx="7968615" cy="2186940"/>
          <wp:effectExtent l="0" t="0" r="0" b="3810"/>
          <wp:wrapTopAndBottom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8615" cy="2186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3721"/>
    <w:rsid w:val="00007CB8"/>
    <w:rsid w:val="001441DE"/>
    <w:rsid w:val="00183EF9"/>
    <w:rsid w:val="001D6DAD"/>
    <w:rsid w:val="00203B44"/>
    <w:rsid w:val="002306FD"/>
    <w:rsid w:val="002F58BE"/>
    <w:rsid w:val="00326FB4"/>
    <w:rsid w:val="003360EF"/>
    <w:rsid w:val="00363592"/>
    <w:rsid w:val="003F6C42"/>
    <w:rsid w:val="004448B9"/>
    <w:rsid w:val="004F2887"/>
    <w:rsid w:val="005902BA"/>
    <w:rsid w:val="005D1BB4"/>
    <w:rsid w:val="006D0B98"/>
    <w:rsid w:val="006D38E6"/>
    <w:rsid w:val="007026A3"/>
    <w:rsid w:val="00761B3C"/>
    <w:rsid w:val="007B5861"/>
    <w:rsid w:val="007D02D1"/>
    <w:rsid w:val="007D675E"/>
    <w:rsid w:val="00820D4C"/>
    <w:rsid w:val="00825244"/>
    <w:rsid w:val="00887277"/>
    <w:rsid w:val="00892D7F"/>
    <w:rsid w:val="008E2F34"/>
    <w:rsid w:val="008F18F8"/>
    <w:rsid w:val="00902B17"/>
    <w:rsid w:val="009250DF"/>
    <w:rsid w:val="009928F0"/>
    <w:rsid w:val="00AB60BF"/>
    <w:rsid w:val="00B1620A"/>
    <w:rsid w:val="00C07708"/>
    <w:rsid w:val="00CD5CAC"/>
    <w:rsid w:val="00D234BE"/>
    <w:rsid w:val="00D578F1"/>
    <w:rsid w:val="00DA43CF"/>
    <w:rsid w:val="00DB286A"/>
    <w:rsid w:val="00E06171"/>
    <w:rsid w:val="00E3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C42"/>
  </w:style>
  <w:style w:type="paragraph" w:styleId="Footer">
    <w:name w:val="footer"/>
    <w:basedOn w:val="Normal"/>
    <w:link w:val="Foot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C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2-08-07T18:46:00Z</cp:lastPrinted>
  <dcterms:created xsi:type="dcterms:W3CDTF">2022-08-07T18:12:00Z</dcterms:created>
  <dcterms:modified xsi:type="dcterms:W3CDTF">2022-08-07T18:49:00Z</dcterms:modified>
</cp:coreProperties>
</file>